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50198" w14:textId="77777777" w:rsidR="000148A2" w:rsidRPr="000148A2" w:rsidRDefault="000148A2" w:rsidP="000148A2">
      <w:pPr>
        <w:rPr>
          <w:rFonts w:ascii="黑体" w:eastAsia="黑体" w:hAnsi="宋体" w:cs="Times New Roman"/>
          <w:sz w:val="24"/>
          <w:szCs w:val="24"/>
        </w:rPr>
      </w:pPr>
      <w:r w:rsidRPr="000148A2">
        <w:rPr>
          <w:rFonts w:ascii="黑体" w:eastAsia="黑体" w:hAnsi="宋体" w:cs="Times New Roman" w:hint="eastAsia"/>
          <w:sz w:val="24"/>
          <w:szCs w:val="24"/>
        </w:rPr>
        <w:t>附件一：</w:t>
      </w:r>
    </w:p>
    <w:p w14:paraId="7B6B294A" w14:textId="77777777" w:rsidR="000148A2" w:rsidRPr="000148A2" w:rsidRDefault="000148A2" w:rsidP="000148A2">
      <w:pPr>
        <w:autoSpaceDE w:val="0"/>
        <w:autoSpaceDN w:val="0"/>
        <w:adjustRightInd w:val="0"/>
        <w:jc w:val="center"/>
        <w:rPr>
          <w:rFonts w:ascii="黑体" w:eastAsia="黑体" w:hAnsi="Times New Roman" w:cs="Times New Roman"/>
          <w:b/>
          <w:bCs/>
          <w:kern w:val="0"/>
          <w:sz w:val="30"/>
          <w:szCs w:val="28"/>
        </w:rPr>
      </w:pPr>
      <w:r w:rsidRPr="000148A2">
        <w:rPr>
          <w:rFonts w:ascii="黑体" w:eastAsia="黑体" w:hAnsi="Times New Roman" w:cs="Times New Roman" w:hint="eastAsia"/>
          <w:b/>
          <w:bCs/>
          <w:kern w:val="0"/>
          <w:sz w:val="30"/>
          <w:szCs w:val="28"/>
        </w:rPr>
        <w:t>西安交通大学机械工</w:t>
      </w:r>
      <w:r w:rsidR="00A8645F">
        <w:rPr>
          <w:rFonts w:ascii="黑体" w:eastAsia="黑体" w:hAnsi="Times New Roman" w:cs="Times New Roman" w:hint="eastAsia"/>
          <w:b/>
          <w:bCs/>
          <w:kern w:val="0"/>
          <w:sz w:val="30"/>
          <w:szCs w:val="28"/>
        </w:rPr>
        <w:t>程</w:t>
      </w:r>
      <w:r w:rsidRPr="000148A2">
        <w:rPr>
          <w:rFonts w:ascii="黑体" w:eastAsia="黑体" w:hAnsi="Times New Roman" w:cs="Times New Roman" w:hint="eastAsia"/>
          <w:b/>
          <w:bCs/>
          <w:kern w:val="0"/>
          <w:sz w:val="30"/>
          <w:szCs w:val="28"/>
        </w:rPr>
        <w:t>学院201</w:t>
      </w:r>
      <w:r w:rsidR="007249E6">
        <w:rPr>
          <w:rFonts w:ascii="黑体" w:eastAsia="黑体" w:hAnsi="Times New Roman" w:cs="Times New Roman" w:hint="eastAsia"/>
          <w:b/>
          <w:bCs/>
          <w:kern w:val="0"/>
          <w:sz w:val="30"/>
          <w:szCs w:val="28"/>
        </w:rPr>
        <w:t>9</w:t>
      </w:r>
      <w:r w:rsidRPr="000148A2">
        <w:rPr>
          <w:rFonts w:ascii="黑体" w:eastAsia="黑体" w:hAnsi="Times New Roman" w:cs="Times New Roman" w:hint="eastAsia"/>
          <w:b/>
          <w:bCs/>
          <w:kern w:val="0"/>
          <w:sz w:val="30"/>
          <w:szCs w:val="28"/>
        </w:rPr>
        <w:t>年优秀大学生夏令营申请表</w:t>
      </w:r>
    </w:p>
    <w:tbl>
      <w:tblPr>
        <w:tblpPr w:leftFromText="180" w:rightFromText="180" w:horzAnchor="margin" w:tblpXSpec="center" w:tblpY="1248"/>
        <w:tblW w:w="974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8"/>
        <w:gridCol w:w="910"/>
        <w:gridCol w:w="520"/>
        <w:gridCol w:w="922"/>
        <w:gridCol w:w="1354"/>
        <w:gridCol w:w="1591"/>
        <w:gridCol w:w="280"/>
        <w:gridCol w:w="829"/>
        <w:gridCol w:w="740"/>
        <w:gridCol w:w="1659"/>
      </w:tblGrid>
      <w:tr w:rsidR="000148A2" w:rsidRPr="000148A2" w14:paraId="2A9A0D0F" w14:textId="77777777" w:rsidTr="009F6F50">
        <w:trPr>
          <w:cantSplit/>
          <w:trHeight w:val="630"/>
        </w:trPr>
        <w:tc>
          <w:tcPr>
            <w:tcW w:w="938" w:type="dxa"/>
            <w:vAlign w:val="center"/>
          </w:tcPr>
          <w:p w14:paraId="591BEC80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姓名</w:t>
            </w:r>
          </w:p>
        </w:tc>
        <w:tc>
          <w:tcPr>
            <w:tcW w:w="1430" w:type="dxa"/>
            <w:gridSpan w:val="2"/>
            <w:vAlign w:val="center"/>
          </w:tcPr>
          <w:p w14:paraId="5F208EC2" w14:textId="1504B68F" w:rsidR="000148A2" w:rsidRPr="000148A2" w:rsidRDefault="00286233" w:rsidP="00286233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付清晨</w:t>
            </w:r>
          </w:p>
        </w:tc>
        <w:tc>
          <w:tcPr>
            <w:tcW w:w="922" w:type="dxa"/>
            <w:vAlign w:val="center"/>
          </w:tcPr>
          <w:p w14:paraId="7F1197BE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性别</w:t>
            </w:r>
          </w:p>
        </w:tc>
        <w:tc>
          <w:tcPr>
            <w:tcW w:w="1354" w:type="dxa"/>
            <w:vAlign w:val="center"/>
          </w:tcPr>
          <w:p w14:paraId="60F74A1C" w14:textId="667E4407" w:rsidR="000148A2" w:rsidRPr="000148A2" w:rsidRDefault="0028623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男</w:t>
            </w:r>
          </w:p>
        </w:tc>
        <w:tc>
          <w:tcPr>
            <w:tcW w:w="1871" w:type="dxa"/>
            <w:gridSpan w:val="2"/>
            <w:vAlign w:val="center"/>
          </w:tcPr>
          <w:p w14:paraId="09E2F834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出生日期</w:t>
            </w:r>
          </w:p>
        </w:tc>
        <w:tc>
          <w:tcPr>
            <w:tcW w:w="1569" w:type="dxa"/>
            <w:gridSpan w:val="2"/>
            <w:vAlign w:val="center"/>
          </w:tcPr>
          <w:p w14:paraId="6358A92C" w14:textId="57F20616" w:rsidR="000148A2" w:rsidRPr="002F5A76" w:rsidRDefault="00286233" w:rsidP="000148A2">
            <w:pPr>
              <w:wordWrap w:val="0"/>
              <w:snapToGri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2F5A76">
              <w:rPr>
                <w:rFonts w:ascii="Times New Roman" w:hAnsi="Times New Roman" w:cs="Times New Roman"/>
                <w:szCs w:val="24"/>
              </w:rPr>
              <w:t>1998.01.26</w:t>
            </w:r>
          </w:p>
        </w:tc>
        <w:tc>
          <w:tcPr>
            <w:tcW w:w="1659" w:type="dxa"/>
            <w:vMerge w:val="restart"/>
            <w:vAlign w:val="center"/>
          </w:tcPr>
          <w:p w14:paraId="5B5EE55C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  <w:p w14:paraId="6291D53C" w14:textId="77777777" w:rsidR="000148A2" w:rsidRPr="000148A2" w:rsidRDefault="000148A2" w:rsidP="000148A2">
            <w:pPr>
              <w:jc w:val="center"/>
              <w:rPr>
                <w:rFonts w:ascii="Times New Roman" w:eastAsia="宋体" w:hAnsi="Times New Roman" w:cs="Times New Roman"/>
                <w:sz w:val="18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 w:val="18"/>
                <w:szCs w:val="24"/>
              </w:rPr>
              <w:t>近期一寸免冠</w:t>
            </w:r>
          </w:p>
          <w:p w14:paraId="0FAE3E55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 w:val="18"/>
                <w:szCs w:val="24"/>
              </w:rPr>
              <w:t>正面照片</w:t>
            </w:r>
          </w:p>
        </w:tc>
      </w:tr>
      <w:tr w:rsidR="000148A2" w:rsidRPr="000148A2" w14:paraId="73E1AB4E" w14:textId="77777777" w:rsidTr="009F6F50">
        <w:trPr>
          <w:cantSplit/>
          <w:trHeight w:val="630"/>
        </w:trPr>
        <w:tc>
          <w:tcPr>
            <w:tcW w:w="938" w:type="dxa"/>
            <w:vAlign w:val="center"/>
          </w:tcPr>
          <w:p w14:paraId="72F3CB8B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籍贯</w:t>
            </w:r>
          </w:p>
        </w:tc>
        <w:tc>
          <w:tcPr>
            <w:tcW w:w="1430" w:type="dxa"/>
            <w:gridSpan w:val="2"/>
            <w:vAlign w:val="center"/>
          </w:tcPr>
          <w:p w14:paraId="2BFA10D1" w14:textId="56071A45" w:rsidR="000148A2" w:rsidRPr="000148A2" w:rsidRDefault="00286233" w:rsidP="00286233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湖北宜昌</w:t>
            </w:r>
          </w:p>
        </w:tc>
        <w:tc>
          <w:tcPr>
            <w:tcW w:w="922" w:type="dxa"/>
            <w:vAlign w:val="center"/>
          </w:tcPr>
          <w:p w14:paraId="3363F4CC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民族</w:t>
            </w:r>
          </w:p>
        </w:tc>
        <w:tc>
          <w:tcPr>
            <w:tcW w:w="1354" w:type="dxa"/>
            <w:vAlign w:val="center"/>
          </w:tcPr>
          <w:p w14:paraId="1CB30BE8" w14:textId="2D734465" w:rsidR="000148A2" w:rsidRPr="000148A2" w:rsidRDefault="0028623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汉</w:t>
            </w:r>
          </w:p>
        </w:tc>
        <w:tc>
          <w:tcPr>
            <w:tcW w:w="1871" w:type="dxa"/>
            <w:gridSpan w:val="2"/>
            <w:vAlign w:val="center"/>
          </w:tcPr>
          <w:p w14:paraId="1BDC75EF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政治面貌</w:t>
            </w:r>
          </w:p>
        </w:tc>
        <w:tc>
          <w:tcPr>
            <w:tcW w:w="1569" w:type="dxa"/>
            <w:gridSpan w:val="2"/>
            <w:vAlign w:val="center"/>
          </w:tcPr>
          <w:p w14:paraId="73A52391" w14:textId="2B9DA643" w:rsidR="000148A2" w:rsidRPr="00286233" w:rsidRDefault="00286233" w:rsidP="000148A2">
            <w:pPr>
              <w:wordWrap w:val="0"/>
              <w:snapToGrid w:val="0"/>
              <w:jc w:val="center"/>
              <w:rPr>
                <w:rFonts w:ascii="Times New Roman" w:hAnsi="Times New Roman" w:cs="Times New Roman" w:hint="eastAsia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共青团员</w:t>
            </w:r>
          </w:p>
        </w:tc>
        <w:tc>
          <w:tcPr>
            <w:tcW w:w="1659" w:type="dxa"/>
            <w:vMerge/>
            <w:vAlign w:val="center"/>
          </w:tcPr>
          <w:p w14:paraId="21527866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0148A2" w:rsidRPr="000148A2" w14:paraId="37B13300" w14:textId="77777777" w:rsidTr="009F6F50">
        <w:trPr>
          <w:cantSplit/>
          <w:trHeight w:val="630"/>
        </w:trPr>
        <w:tc>
          <w:tcPr>
            <w:tcW w:w="1848" w:type="dxa"/>
            <w:gridSpan w:val="2"/>
            <w:vAlign w:val="center"/>
          </w:tcPr>
          <w:p w14:paraId="3375CFC4" w14:textId="77777777" w:rsidR="000148A2" w:rsidRPr="000148A2" w:rsidRDefault="000148A2" w:rsidP="000148A2">
            <w:pPr>
              <w:snapToGrid w:val="0"/>
              <w:ind w:right="113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身份证号码</w:t>
            </w:r>
          </w:p>
        </w:tc>
        <w:tc>
          <w:tcPr>
            <w:tcW w:w="2796" w:type="dxa"/>
            <w:gridSpan w:val="3"/>
            <w:vAlign w:val="center"/>
          </w:tcPr>
          <w:p w14:paraId="0C5C5FA4" w14:textId="26A4EDEF" w:rsidR="000148A2" w:rsidRPr="000148A2" w:rsidRDefault="00286233" w:rsidP="00286233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420503199801262357</w:t>
            </w:r>
          </w:p>
        </w:tc>
        <w:tc>
          <w:tcPr>
            <w:tcW w:w="1871" w:type="dxa"/>
            <w:gridSpan w:val="2"/>
            <w:vAlign w:val="center"/>
          </w:tcPr>
          <w:p w14:paraId="4ECDDDAF" w14:textId="77777777" w:rsidR="000148A2" w:rsidRPr="000148A2" w:rsidRDefault="000148A2" w:rsidP="000148A2">
            <w:pPr>
              <w:snapToGrid w:val="0"/>
              <w:ind w:firstLineChars="250" w:firstLine="525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本科学校</w:t>
            </w:r>
          </w:p>
        </w:tc>
        <w:tc>
          <w:tcPr>
            <w:tcW w:w="1569" w:type="dxa"/>
            <w:gridSpan w:val="2"/>
            <w:vAlign w:val="center"/>
          </w:tcPr>
          <w:p w14:paraId="4ABE6AE0" w14:textId="5BC717BC" w:rsidR="000148A2" w:rsidRPr="000148A2" w:rsidRDefault="0028623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武汉理工大学</w:t>
            </w:r>
          </w:p>
        </w:tc>
        <w:tc>
          <w:tcPr>
            <w:tcW w:w="1659" w:type="dxa"/>
            <w:vMerge/>
            <w:vAlign w:val="center"/>
          </w:tcPr>
          <w:p w14:paraId="0616E739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0148A2" w:rsidRPr="000148A2" w14:paraId="50E5FBF6" w14:textId="77777777" w:rsidTr="009F6F50">
        <w:trPr>
          <w:cantSplit/>
          <w:trHeight w:val="630"/>
        </w:trPr>
        <w:tc>
          <w:tcPr>
            <w:tcW w:w="1848" w:type="dxa"/>
            <w:gridSpan w:val="2"/>
            <w:shd w:val="clear" w:color="auto" w:fill="auto"/>
            <w:vAlign w:val="center"/>
          </w:tcPr>
          <w:p w14:paraId="23FE50CE" w14:textId="77777777" w:rsidR="000148A2" w:rsidRPr="000148A2" w:rsidRDefault="000148A2" w:rsidP="000148A2">
            <w:pPr>
              <w:snapToGrid w:val="0"/>
              <w:ind w:right="113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本科学院</w:t>
            </w:r>
          </w:p>
        </w:tc>
        <w:tc>
          <w:tcPr>
            <w:tcW w:w="2796" w:type="dxa"/>
            <w:gridSpan w:val="3"/>
            <w:shd w:val="clear" w:color="auto" w:fill="auto"/>
            <w:vAlign w:val="center"/>
          </w:tcPr>
          <w:p w14:paraId="6E6EC573" w14:textId="29D8F819" w:rsidR="000148A2" w:rsidRPr="000148A2" w:rsidRDefault="00286233" w:rsidP="00286233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物流工程学院</w:t>
            </w:r>
          </w:p>
        </w:tc>
        <w:tc>
          <w:tcPr>
            <w:tcW w:w="1871" w:type="dxa"/>
            <w:gridSpan w:val="2"/>
            <w:vAlign w:val="center"/>
          </w:tcPr>
          <w:p w14:paraId="2A99CC15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本科专业</w:t>
            </w:r>
          </w:p>
        </w:tc>
        <w:tc>
          <w:tcPr>
            <w:tcW w:w="1569" w:type="dxa"/>
            <w:gridSpan w:val="2"/>
            <w:vAlign w:val="center"/>
          </w:tcPr>
          <w:p w14:paraId="69370C7B" w14:textId="11DFC4A8" w:rsidR="000148A2" w:rsidRPr="000148A2" w:rsidRDefault="00286233" w:rsidP="00286233">
            <w:pPr>
              <w:snapToGrid w:val="0"/>
              <w:ind w:left="57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机械设计制造及其自动化</w:t>
            </w:r>
          </w:p>
        </w:tc>
        <w:tc>
          <w:tcPr>
            <w:tcW w:w="1659" w:type="dxa"/>
            <w:vMerge/>
            <w:vAlign w:val="center"/>
          </w:tcPr>
          <w:p w14:paraId="7FE6B621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0148A2" w:rsidRPr="000148A2" w14:paraId="535414DE" w14:textId="77777777" w:rsidTr="009F6F50">
        <w:trPr>
          <w:cantSplit/>
          <w:trHeight w:val="630"/>
        </w:trPr>
        <w:tc>
          <w:tcPr>
            <w:tcW w:w="1848" w:type="dxa"/>
            <w:gridSpan w:val="2"/>
            <w:shd w:val="clear" w:color="auto" w:fill="auto"/>
            <w:vAlign w:val="center"/>
          </w:tcPr>
          <w:p w14:paraId="21FFDC78" w14:textId="77777777" w:rsidR="000148A2" w:rsidRPr="000148A2" w:rsidRDefault="000148A2" w:rsidP="000148A2">
            <w:pPr>
              <w:snapToGrid w:val="0"/>
              <w:ind w:right="113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联系电话</w:t>
            </w:r>
          </w:p>
        </w:tc>
        <w:tc>
          <w:tcPr>
            <w:tcW w:w="2796" w:type="dxa"/>
            <w:gridSpan w:val="3"/>
            <w:shd w:val="clear" w:color="auto" w:fill="auto"/>
            <w:vAlign w:val="center"/>
          </w:tcPr>
          <w:p w14:paraId="6FB9A1BC" w14:textId="1EC7E918" w:rsidR="000148A2" w:rsidRPr="002F5A76" w:rsidRDefault="0028623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2F5A76">
              <w:rPr>
                <w:rFonts w:ascii="Times New Roman" w:hAnsi="Times New Roman" w:cs="Times New Roman"/>
                <w:szCs w:val="24"/>
              </w:rPr>
              <w:t>15927552327</w:t>
            </w:r>
          </w:p>
        </w:tc>
        <w:tc>
          <w:tcPr>
            <w:tcW w:w="1871" w:type="dxa"/>
            <w:gridSpan w:val="2"/>
            <w:shd w:val="clear" w:color="auto" w:fill="auto"/>
            <w:vAlign w:val="center"/>
          </w:tcPr>
          <w:p w14:paraId="3F7EA7B4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E-mail</w:t>
            </w:r>
          </w:p>
        </w:tc>
        <w:tc>
          <w:tcPr>
            <w:tcW w:w="3228" w:type="dxa"/>
            <w:gridSpan w:val="3"/>
            <w:shd w:val="clear" w:color="auto" w:fill="auto"/>
            <w:vAlign w:val="center"/>
          </w:tcPr>
          <w:p w14:paraId="78F46859" w14:textId="035CDBD7" w:rsidR="000148A2" w:rsidRPr="000148A2" w:rsidRDefault="0028623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/>
                <w:szCs w:val="24"/>
              </w:rPr>
              <w:t>fuqingchen.gov@gmail.com</w:t>
            </w:r>
          </w:p>
        </w:tc>
      </w:tr>
      <w:tr w:rsidR="000148A2" w:rsidRPr="000148A2" w14:paraId="78B045E6" w14:textId="77777777" w:rsidTr="009F6F50">
        <w:trPr>
          <w:cantSplit/>
          <w:trHeight w:val="630"/>
        </w:trPr>
        <w:tc>
          <w:tcPr>
            <w:tcW w:w="1848" w:type="dxa"/>
            <w:gridSpan w:val="2"/>
            <w:shd w:val="clear" w:color="auto" w:fill="auto"/>
            <w:vAlign w:val="center"/>
          </w:tcPr>
          <w:p w14:paraId="5BB17046" w14:textId="77777777" w:rsidR="000148A2" w:rsidRPr="000148A2" w:rsidRDefault="000148A2" w:rsidP="000148A2">
            <w:pPr>
              <w:snapToGrid w:val="0"/>
              <w:ind w:right="113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联系地址及邮编</w:t>
            </w:r>
          </w:p>
        </w:tc>
        <w:tc>
          <w:tcPr>
            <w:tcW w:w="7895" w:type="dxa"/>
            <w:gridSpan w:val="8"/>
            <w:shd w:val="clear" w:color="auto" w:fill="auto"/>
            <w:vAlign w:val="center"/>
          </w:tcPr>
          <w:p w14:paraId="412D0F49" w14:textId="53966EF2" w:rsidR="000148A2" w:rsidRPr="002F5A76" w:rsidRDefault="002F5A76" w:rsidP="000148A2">
            <w:pPr>
              <w:snapToGrid w:val="0"/>
              <w:jc w:val="center"/>
              <w:rPr>
                <w:rFonts w:ascii="Times New Roman" w:hAnsi="Times New Roman" w:cs="Times New Roman" w:hint="eastAsia"/>
                <w:szCs w:val="24"/>
              </w:rPr>
            </w:pPr>
            <w:r w:rsidRPr="002F5A76">
              <w:rPr>
                <w:rFonts w:ascii="Times New Roman" w:hAnsi="Times New Roman" w:cs="Times New Roman"/>
                <w:szCs w:val="24"/>
              </w:rPr>
              <w:t>湖北省宜昌市伍家岗区桔城路</w:t>
            </w:r>
            <w:r w:rsidRPr="002F5A76">
              <w:rPr>
                <w:rFonts w:ascii="Times New Roman" w:hAnsi="Times New Roman" w:cs="Times New Roman"/>
                <w:szCs w:val="24"/>
              </w:rPr>
              <w:t>3-5-301</w:t>
            </w:r>
          </w:p>
        </w:tc>
      </w:tr>
      <w:tr w:rsidR="000148A2" w:rsidRPr="000148A2" w14:paraId="53A61E83" w14:textId="77777777" w:rsidTr="009F6F50">
        <w:trPr>
          <w:cantSplit/>
          <w:trHeight w:val="630"/>
        </w:trPr>
        <w:tc>
          <w:tcPr>
            <w:tcW w:w="1848" w:type="dxa"/>
            <w:gridSpan w:val="2"/>
            <w:shd w:val="clear" w:color="auto" w:fill="auto"/>
            <w:vAlign w:val="center"/>
          </w:tcPr>
          <w:p w14:paraId="1D76755A" w14:textId="77777777" w:rsidR="000148A2" w:rsidRPr="000148A2" w:rsidRDefault="000148A2" w:rsidP="000148A2">
            <w:pPr>
              <w:snapToGrid w:val="0"/>
              <w:ind w:right="113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辅导员姓名</w:t>
            </w:r>
          </w:p>
        </w:tc>
        <w:tc>
          <w:tcPr>
            <w:tcW w:w="2796" w:type="dxa"/>
            <w:gridSpan w:val="3"/>
            <w:shd w:val="clear" w:color="auto" w:fill="auto"/>
            <w:vAlign w:val="center"/>
          </w:tcPr>
          <w:p w14:paraId="6480CDA4" w14:textId="40A25877" w:rsidR="000148A2" w:rsidRPr="000148A2" w:rsidRDefault="0028623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谷进</w:t>
            </w:r>
          </w:p>
        </w:tc>
        <w:tc>
          <w:tcPr>
            <w:tcW w:w="1871" w:type="dxa"/>
            <w:gridSpan w:val="2"/>
            <w:shd w:val="clear" w:color="auto" w:fill="auto"/>
            <w:vAlign w:val="center"/>
          </w:tcPr>
          <w:p w14:paraId="3C5E0583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辅导员联系电话</w:t>
            </w:r>
          </w:p>
        </w:tc>
        <w:tc>
          <w:tcPr>
            <w:tcW w:w="3228" w:type="dxa"/>
            <w:gridSpan w:val="3"/>
            <w:shd w:val="clear" w:color="auto" w:fill="auto"/>
            <w:vAlign w:val="center"/>
          </w:tcPr>
          <w:p w14:paraId="7E0652DF" w14:textId="00B9E65B" w:rsidR="000148A2" w:rsidRPr="00B36053" w:rsidRDefault="00B36053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B36053">
              <w:rPr>
                <w:rFonts w:ascii="Times New Roman" w:hAnsi="Times New Roman" w:cs="Times New Roman"/>
                <w:szCs w:val="24"/>
              </w:rPr>
              <w:t>15827290630</w:t>
            </w:r>
          </w:p>
        </w:tc>
      </w:tr>
      <w:tr w:rsidR="000148A2" w:rsidRPr="000148A2" w14:paraId="1C94E5B6" w14:textId="77777777" w:rsidTr="009F6F50">
        <w:trPr>
          <w:cantSplit/>
          <w:trHeight w:val="630"/>
        </w:trPr>
        <w:tc>
          <w:tcPr>
            <w:tcW w:w="1848" w:type="dxa"/>
            <w:gridSpan w:val="2"/>
            <w:shd w:val="clear" w:color="auto" w:fill="auto"/>
            <w:vAlign w:val="center"/>
          </w:tcPr>
          <w:p w14:paraId="26ED57D7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计算机等级及成绩</w:t>
            </w:r>
          </w:p>
        </w:tc>
        <w:tc>
          <w:tcPr>
            <w:tcW w:w="2796" w:type="dxa"/>
            <w:gridSpan w:val="3"/>
            <w:shd w:val="clear" w:color="auto" w:fill="auto"/>
            <w:vAlign w:val="center"/>
          </w:tcPr>
          <w:p w14:paraId="7A4F9B2F" w14:textId="36B804D6" w:rsidR="000148A2" w:rsidRPr="000148A2" w:rsidRDefault="00286233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二级</w:t>
            </w:r>
            <w:r w:rsidR="002F5A76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 w:rsidR="002F5A76">
              <w:rPr>
                <w:rFonts w:ascii="Times New Roman" w:eastAsia="宋体" w:hAnsi="Times New Roman" w:cs="Times New Roman" w:hint="eastAsia"/>
                <w:szCs w:val="24"/>
              </w:rPr>
              <w:t>C</w:t>
            </w:r>
            <w:r w:rsidR="002F5A76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</w:tc>
        <w:tc>
          <w:tcPr>
            <w:tcW w:w="1871" w:type="dxa"/>
            <w:gridSpan w:val="2"/>
            <w:vAlign w:val="center"/>
          </w:tcPr>
          <w:p w14:paraId="5B01503C" w14:textId="77777777" w:rsidR="000148A2" w:rsidRPr="000148A2" w:rsidRDefault="000148A2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英语等级及成绩</w:t>
            </w:r>
          </w:p>
          <w:p w14:paraId="5C6FF8DE" w14:textId="77777777" w:rsidR="000148A2" w:rsidRPr="000148A2" w:rsidRDefault="000148A2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（四级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六级）</w:t>
            </w:r>
          </w:p>
        </w:tc>
        <w:tc>
          <w:tcPr>
            <w:tcW w:w="3228" w:type="dxa"/>
            <w:gridSpan w:val="3"/>
            <w:vAlign w:val="center"/>
          </w:tcPr>
          <w:p w14:paraId="4EAB4C24" w14:textId="57CDE9FA" w:rsidR="000148A2" w:rsidRPr="000148A2" w:rsidRDefault="002F5A76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="Times New Roman" w:eastAsia="DFKai-SB" w:hAnsi="Times New Roman" w:cs="Times New Roman"/>
                <w:szCs w:val="24"/>
              </w:rPr>
              <w:t>510</w:t>
            </w:r>
            <w:r>
              <w:rPr>
                <w:rFonts w:asciiTheme="minorEastAsia" w:hAnsiTheme="minorEastAsia" w:cs="Times New Roman" w:hint="eastAsia"/>
                <w:szCs w:val="24"/>
              </w:rPr>
              <w:t>（四级）</w:t>
            </w:r>
          </w:p>
        </w:tc>
      </w:tr>
      <w:tr w:rsidR="000148A2" w:rsidRPr="000148A2" w14:paraId="36E5B733" w14:textId="77777777" w:rsidTr="009F6F50">
        <w:trPr>
          <w:cantSplit/>
          <w:trHeight w:val="1394"/>
        </w:trPr>
        <w:tc>
          <w:tcPr>
            <w:tcW w:w="1848" w:type="dxa"/>
            <w:gridSpan w:val="2"/>
            <w:shd w:val="clear" w:color="auto" w:fill="auto"/>
            <w:vAlign w:val="center"/>
          </w:tcPr>
          <w:p w14:paraId="173D286C" w14:textId="77777777" w:rsidR="000148A2" w:rsidRPr="000148A2" w:rsidRDefault="005831BA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硕士拟</w:t>
            </w:r>
            <w:r w:rsidR="000148A2" w:rsidRPr="000148A2">
              <w:rPr>
                <w:rFonts w:ascii="Times New Roman" w:eastAsia="宋体" w:hAnsi="Times New Roman" w:cs="Times New Roman" w:hint="eastAsia"/>
                <w:szCs w:val="24"/>
              </w:rPr>
              <w:t>申请专业</w:t>
            </w:r>
          </w:p>
        </w:tc>
        <w:tc>
          <w:tcPr>
            <w:tcW w:w="7895" w:type="dxa"/>
            <w:gridSpan w:val="8"/>
            <w:shd w:val="clear" w:color="auto" w:fill="auto"/>
            <w:vAlign w:val="center"/>
          </w:tcPr>
          <w:p w14:paraId="20447EA5" w14:textId="77777777" w:rsidR="007249E6" w:rsidRDefault="007249E6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学术型：</w:t>
            </w:r>
          </w:p>
          <w:p w14:paraId="7EBB3763" w14:textId="09013C00" w:rsidR="000148A2" w:rsidRPr="000148A2" w:rsidRDefault="007249E6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机械工程</w:t>
            </w:r>
            <w:r w:rsidR="000148A2" w:rsidRPr="000148A2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 w:rsidR="008E14F9"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 w:rsidR="004816DF">
              <w:rPr>
                <w:rFonts w:ascii="Segoe UI Emoji" w:eastAsia="宋体" w:hAnsi="Segoe UI Emoji" w:cs="Segoe UI Emoji" w:hint="eastAsia"/>
                <w:szCs w:val="24"/>
              </w:rPr>
              <w:t>√</w:t>
            </w:r>
            <w:r w:rsidR="008E14F9"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 w:rsidR="000148A2" w:rsidRPr="000148A2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 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仪器科学与技术</w:t>
            </w:r>
            <w:r w:rsidR="000148A2" w:rsidRPr="000148A2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 w:rsidR="008E14F9"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="000148A2" w:rsidRPr="000148A2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  <w:p w14:paraId="6F48BAB0" w14:textId="77777777" w:rsidR="007249E6" w:rsidRDefault="007249E6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专业</w:t>
            </w:r>
            <w:r w:rsidR="00602052">
              <w:rPr>
                <w:rFonts w:ascii="Times New Roman" w:eastAsia="宋体" w:hAnsi="Times New Roman" w:cs="Times New Roman" w:hint="eastAsia"/>
                <w:szCs w:val="24"/>
              </w:rPr>
              <w:t>学位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：</w:t>
            </w:r>
          </w:p>
          <w:p w14:paraId="542ED72A" w14:textId="37F8AA10" w:rsidR="007249E6" w:rsidRPr="007249E6" w:rsidRDefault="007249E6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机械工程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 w:rsidR="004816DF">
              <w:rPr>
                <w:rFonts w:ascii="Segoe UI Emoji" w:eastAsia="宋体" w:hAnsi="Segoe UI Emoji" w:cs="Segoe UI Emoji" w:hint="eastAsia"/>
                <w:szCs w:val="24"/>
              </w:rPr>
              <w:t>√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 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仪器仪表工程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 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工业设计工程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  <w:p w14:paraId="24014F62" w14:textId="77777777" w:rsidR="008E14F9" w:rsidRPr="000148A2" w:rsidRDefault="008E14F9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614F365F" w14:textId="77777777" w:rsidR="000148A2" w:rsidRPr="000148A2" w:rsidRDefault="000148A2" w:rsidP="008E14F9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是否愿意</w:t>
            </w:r>
            <w:r w:rsidR="008E14F9">
              <w:rPr>
                <w:rFonts w:ascii="Times New Roman" w:eastAsia="宋体" w:hAnsi="Times New Roman" w:cs="Times New Roman" w:hint="eastAsia"/>
                <w:szCs w:val="24"/>
              </w:rPr>
              <w:t>直攻博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 w:rsidR="008E14F9"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</w:tc>
      </w:tr>
      <w:tr w:rsidR="000148A2" w:rsidRPr="000148A2" w14:paraId="4E6F5AB7" w14:textId="77777777" w:rsidTr="009F6F50">
        <w:trPr>
          <w:cantSplit/>
          <w:trHeight w:val="2308"/>
        </w:trPr>
        <w:tc>
          <w:tcPr>
            <w:tcW w:w="1848" w:type="dxa"/>
            <w:gridSpan w:val="2"/>
            <w:vAlign w:val="center"/>
          </w:tcPr>
          <w:p w14:paraId="25B1ED74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个人简历</w:t>
            </w:r>
          </w:p>
          <w:p w14:paraId="35EF5162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（从高中阶段起）</w:t>
            </w:r>
          </w:p>
        </w:tc>
        <w:tc>
          <w:tcPr>
            <w:tcW w:w="7895" w:type="dxa"/>
            <w:gridSpan w:val="8"/>
            <w:vAlign w:val="center"/>
          </w:tcPr>
          <w:p w14:paraId="7E0B88E5" w14:textId="77777777" w:rsidR="00991E24" w:rsidRDefault="00991E24" w:rsidP="00991E24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758B750E" w14:textId="77777777" w:rsidR="00991E24" w:rsidRDefault="00991E24" w:rsidP="00991E24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38DEF28F" w14:textId="77777777" w:rsidR="00991E24" w:rsidRDefault="00991E24" w:rsidP="00991E24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587AB69A" w14:textId="2D42376B" w:rsidR="00991E24" w:rsidRDefault="00991E24" w:rsidP="00991E24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6054BFF6" w14:textId="77777777" w:rsidR="00991E24" w:rsidRDefault="00991E24" w:rsidP="00991E24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018CBA33" w14:textId="60A091B3" w:rsidR="000148A2" w:rsidRDefault="00991E24" w:rsidP="00991E24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2013.09-2016.06</w:t>
            </w:r>
            <w:r>
              <w:rPr>
                <w:rFonts w:ascii="Times New Roman" w:eastAsia="宋体" w:hAnsi="Times New Roman" w:cs="Times New Roman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就读于湖北夷陵中学</w:t>
            </w:r>
          </w:p>
          <w:p w14:paraId="0D75D7ED" w14:textId="38F0EB0F" w:rsidR="00991E24" w:rsidRPr="000148A2" w:rsidRDefault="00991E24" w:rsidP="00991E24">
            <w:pPr>
              <w:snapToGrid w:val="0"/>
              <w:rPr>
                <w:rFonts w:ascii="Times New Roman" w:eastAsia="宋体" w:hAnsi="Times New Roman" w:cs="Times New Roman" w:hint="eastAsia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2016.09-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目前</w:t>
            </w:r>
            <w:r>
              <w:rPr>
                <w:rFonts w:ascii="Times New Roman" w:eastAsia="宋体" w:hAnsi="Times New Roman" w:cs="Times New Roman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就读于武汉理工大学，机械设计制造及其自动化专业</w:t>
            </w:r>
          </w:p>
          <w:p w14:paraId="2B39CA3D" w14:textId="77777777" w:rsidR="000148A2" w:rsidRPr="000148A2" w:rsidRDefault="000148A2" w:rsidP="00991E24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63105F53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0625D2D7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741633DB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12D049C7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5BAB1C73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0148A2" w:rsidRPr="000148A2" w14:paraId="6F5B5700" w14:textId="77777777" w:rsidTr="009F6F50">
        <w:trPr>
          <w:cantSplit/>
          <w:trHeight w:val="2651"/>
        </w:trPr>
        <w:tc>
          <w:tcPr>
            <w:tcW w:w="1848" w:type="dxa"/>
            <w:gridSpan w:val="2"/>
            <w:vAlign w:val="center"/>
          </w:tcPr>
          <w:p w14:paraId="20F810C0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参加科研工作、</w:t>
            </w:r>
          </w:p>
          <w:p w14:paraId="67A7494C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课外科技活动情况</w:t>
            </w:r>
          </w:p>
        </w:tc>
        <w:tc>
          <w:tcPr>
            <w:tcW w:w="7895" w:type="dxa"/>
            <w:gridSpan w:val="8"/>
            <w:vAlign w:val="center"/>
          </w:tcPr>
          <w:p w14:paraId="17B3E79E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6BC9474D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23C149F0" w14:textId="6C66F823" w:rsidR="000148A2" w:rsidRPr="000148A2" w:rsidRDefault="00B36053" w:rsidP="00B36053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2019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年参加湖北省第十二届“挑战杯”比赛项目《基于子母机协同的高效铁轨检修机》。该项目</w:t>
            </w:r>
            <w:r>
              <w:rPr>
                <w:rFonts w:ascii="Verdana" w:hAnsi="Verdana"/>
                <w:color w:val="000000"/>
                <w:szCs w:val="21"/>
                <w:shd w:val="clear" w:color="auto" w:fill="FFFFFF"/>
              </w:rPr>
              <w:t>由子母机构成铁轨缺陷检修系统，母机使用图像识别、传感器融合检测铁轨表面缺陷、不平顺，子机针对检测情况维修。</w:t>
            </w:r>
            <w:r w:rsidR="00BF3506">
              <w:rPr>
                <w:rFonts w:ascii="Verdana" w:hAnsi="Verdana" w:hint="eastAsia"/>
                <w:color w:val="000000"/>
                <w:szCs w:val="21"/>
                <w:shd w:val="clear" w:color="auto" w:fill="FFFFFF"/>
              </w:rPr>
              <w:t>我</w:t>
            </w:r>
            <w:r>
              <w:rPr>
                <w:rFonts w:ascii="Verdana" w:hAnsi="Verdana"/>
                <w:color w:val="000000"/>
                <w:szCs w:val="21"/>
                <w:shd w:val="clear" w:color="auto" w:fill="FFFFFF"/>
              </w:rPr>
              <w:t>在该项目中主要负责</w:t>
            </w:r>
            <w:r>
              <w:rPr>
                <w:rFonts w:ascii="Verdana" w:hAnsi="Verdana" w:hint="eastAsia"/>
                <w:color w:val="000000"/>
                <w:szCs w:val="21"/>
                <w:shd w:val="clear" w:color="auto" w:fill="FFFFFF"/>
              </w:rPr>
              <w:t>传感器</w:t>
            </w:r>
            <w:r>
              <w:rPr>
                <w:rFonts w:ascii="Verdana" w:hAnsi="Verdana"/>
                <w:color w:val="000000"/>
                <w:szCs w:val="21"/>
                <w:shd w:val="clear" w:color="auto" w:fill="FFFFFF"/>
              </w:rPr>
              <w:t>数据采集、分析</w:t>
            </w:r>
            <w:r>
              <w:rPr>
                <w:rFonts w:ascii="Verdana" w:hAnsi="Verdana" w:hint="eastAsia"/>
                <w:color w:val="000000"/>
                <w:szCs w:val="21"/>
                <w:shd w:val="clear" w:color="auto" w:fill="FFFFFF"/>
              </w:rPr>
              <w:t>及</w:t>
            </w:r>
            <w:r>
              <w:rPr>
                <w:rFonts w:ascii="Verdana" w:hAnsi="Verdana"/>
                <w:color w:val="000000"/>
                <w:szCs w:val="21"/>
                <w:shd w:val="clear" w:color="auto" w:fill="FFFFFF"/>
              </w:rPr>
              <w:t>处理，开发上位机软件。本项目目前已获得湖北省一等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奖。</w:t>
            </w:r>
          </w:p>
          <w:p w14:paraId="25662C58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5BBFFD0A" w14:textId="77777777" w:rsidR="000148A2" w:rsidRPr="005E61DD" w:rsidRDefault="000148A2" w:rsidP="005E61DD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0148A2" w:rsidRPr="000148A2" w14:paraId="5E5AF763" w14:textId="77777777" w:rsidTr="009F6F50">
        <w:trPr>
          <w:cantSplit/>
          <w:trHeight w:val="602"/>
        </w:trPr>
        <w:tc>
          <w:tcPr>
            <w:tcW w:w="1848" w:type="dxa"/>
            <w:gridSpan w:val="2"/>
            <w:vMerge w:val="restart"/>
            <w:vAlign w:val="center"/>
          </w:tcPr>
          <w:p w14:paraId="1E258A32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lastRenderedPageBreak/>
              <w:t>何时获得何种奖励</w:t>
            </w:r>
          </w:p>
        </w:tc>
        <w:tc>
          <w:tcPr>
            <w:tcW w:w="4387" w:type="dxa"/>
            <w:gridSpan w:val="4"/>
            <w:vAlign w:val="center"/>
          </w:tcPr>
          <w:p w14:paraId="213368EC" w14:textId="77777777" w:rsidR="000148A2" w:rsidRPr="000148A2" w:rsidRDefault="000148A2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获奖名称</w:t>
            </w:r>
          </w:p>
        </w:tc>
        <w:tc>
          <w:tcPr>
            <w:tcW w:w="1109" w:type="dxa"/>
            <w:gridSpan w:val="2"/>
            <w:vAlign w:val="center"/>
          </w:tcPr>
          <w:p w14:paraId="4C4CE785" w14:textId="77777777" w:rsidR="000148A2" w:rsidRPr="000148A2" w:rsidRDefault="000148A2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奖励等级</w:t>
            </w:r>
          </w:p>
        </w:tc>
        <w:tc>
          <w:tcPr>
            <w:tcW w:w="2399" w:type="dxa"/>
            <w:gridSpan w:val="2"/>
            <w:vAlign w:val="center"/>
          </w:tcPr>
          <w:p w14:paraId="3D5AC597" w14:textId="77777777" w:rsidR="000148A2" w:rsidRPr="000148A2" w:rsidRDefault="000148A2" w:rsidP="000148A2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时间</w:t>
            </w:r>
          </w:p>
        </w:tc>
      </w:tr>
      <w:tr w:rsidR="000148A2" w:rsidRPr="000148A2" w14:paraId="14F7AD27" w14:textId="77777777" w:rsidTr="009F6F50">
        <w:trPr>
          <w:cantSplit/>
          <w:trHeight w:val="609"/>
        </w:trPr>
        <w:tc>
          <w:tcPr>
            <w:tcW w:w="1848" w:type="dxa"/>
            <w:gridSpan w:val="2"/>
            <w:vMerge/>
            <w:vAlign w:val="center"/>
          </w:tcPr>
          <w:p w14:paraId="62D18062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4387" w:type="dxa"/>
            <w:gridSpan w:val="4"/>
            <w:vAlign w:val="center"/>
          </w:tcPr>
          <w:p w14:paraId="1A370D44" w14:textId="0F4CD2E9" w:rsidR="000148A2" w:rsidRPr="000148A2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湖北省第十二届“挑战杯”一等奖</w:t>
            </w:r>
          </w:p>
        </w:tc>
        <w:tc>
          <w:tcPr>
            <w:tcW w:w="1109" w:type="dxa"/>
            <w:gridSpan w:val="2"/>
            <w:vAlign w:val="center"/>
          </w:tcPr>
          <w:p w14:paraId="4D049F20" w14:textId="0A5EC2E0" w:rsidR="000148A2" w:rsidRPr="004816DF" w:rsidRDefault="004816DF" w:rsidP="000148A2">
            <w:pPr>
              <w:snapToGrid w:val="0"/>
              <w:jc w:val="center"/>
              <w:rPr>
                <w:rFonts w:ascii="Times New Roman" w:hAnsi="Times New Roman" w:cs="Times New Roman" w:hint="eastAsia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省级</w:t>
            </w:r>
          </w:p>
        </w:tc>
        <w:tc>
          <w:tcPr>
            <w:tcW w:w="2399" w:type="dxa"/>
            <w:gridSpan w:val="2"/>
            <w:vAlign w:val="center"/>
          </w:tcPr>
          <w:p w14:paraId="45597C05" w14:textId="32669786" w:rsidR="000148A2" w:rsidRPr="004816DF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4816DF">
              <w:rPr>
                <w:rFonts w:ascii="Times New Roman" w:hAnsi="Times New Roman" w:cs="Times New Roman"/>
                <w:szCs w:val="24"/>
              </w:rPr>
              <w:t>2019.05</w:t>
            </w:r>
          </w:p>
        </w:tc>
      </w:tr>
      <w:tr w:rsidR="000148A2" w:rsidRPr="000148A2" w14:paraId="1AB03E13" w14:textId="77777777" w:rsidTr="009F6F50">
        <w:trPr>
          <w:cantSplit/>
          <w:trHeight w:val="602"/>
        </w:trPr>
        <w:tc>
          <w:tcPr>
            <w:tcW w:w="1848" w:type="dxa"/>
            <w:gridSpan w:val="2"/>
            <w:vMerge/>
            <w:vAlign w:val="center"/>
          </w:tcPr>
          <w:p w14:paraId="7CBA62C4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4387" w:type="dxa"/>
            <w:gridSpan w:val="4"/>
            <w:vAlign w:val="center"/>
          </w:tcPr>
          <w:p w14:paraId="156C02D9" w14:textId="029E40D0" w:rsidR="000148A2" w:rsidRPr="000148A2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武汉理工大学物流工程学院三好学生</w:t>
            </w:r>
          </w:p>
        </w:tc>
        <w:tc>
          <w:tcPr>
            <w:tcW w:w="1109" w:type="dxa"/>
            <w:gridSpan w:val="2"/>
            <w:vAlign w:val="center"/>
          </w:tcPr>
          <w:p w14:paraId="6BB60C3B" w14:textId="7860CB4C" w:rsidR="000148A2" w:rsidRPr="004816DF" w:rsidRDefault="004816DF" w:rsidP="000148A2">
            <w:pPr>
              <w:snapToGrid w:val="0"/>
              <w:jc w:val="center"/>
              <w:rPr>
                <w:rFonts w:ascii="Times New Roman" w:hAnsi="Times New Roman" w:cs="Times New Roman" w:hint="eastAsia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院级</w:t>
            </w:r>
          </w:p>
        </w:tc>
        <w:tc>
          <w:tcPr>
            <w:tcW w:w="2399" w:type="dxa"/>
            <w:gridSpan w:val="2"/>
            <w:vAlign w:val="center"/>
          </w:tcPr>
          <w:p w14:paraId="420025A0" w14:textId="6323B942" w:rsidR="000148A2" w:rsidRPr="004816DF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4816DF">
              <w:rPr>
                <w:rFonts w:ascii="Times New Roman" w:hAnsi="Times New Roman" w:cs="Times New Roman"/>
                <w:szCs w:val="24"/>
              </w:rPr>
              <w:t>2018.11</w:t>
            </w:r>
          </w:p>
        </w:tc>
      </w:tr>
      <w:tr w:rsidR="000148A2" w:rsidRPr="000148A2" w14:paraId="0599902D" w14:textId="77777777" w:rsidTr="009F6F50">
        <w:trPr>
          <w:cantSplit/>
          <w:trHeight w:val="607"/>
        </w:trPr>
        <w:tc>
          <w:tcPr>
            <w:tcW w:w="1848" w:type="dxa"/>
            <w:gridSpan w:val="2"/>
            <w:vMerge/>
            <w:vAlign w:val="center"/>
          </w:tcPr>
          <w:p w14:paraId="764A154C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4387" w:type="dxa"/>
            <w:gridSpan w:val="4"/>
            <w:vAlign w:val="center"/>
          </w:tcPr>
          <w:p w14:paraId="131FFFDF" w14:textId="7BFC1690" w:rsidR="000148A2" w:rsidRPr="000148A2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武汉理工大学物流工程学院三好学生</w:t>
            </w:r>
          </w:p>
        </w:tc>
        <w:tc>
          <w:tcPr>
            <w:tcW w:w="1109" w:type="dxa"/>
            <w:gridSpan w:val="2"/>
            <w:vAlign w:val="center"/>
          </w:tcPr>
          <w:p w14:paraId="4DA7B9D8" w14:textId="3781660B" w:rsidR="000148A2" w:rsidRPr="000148A2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>
              <w:rPr>
                <w:rFonts w:asciiTheme="minorEastAsia" w:hAnsiTheme="minorEastAsia" w:cs="Times New Roman" w:hint="eastAsia"/>
                <w:szCs w:val="24"/>
              </w:rPr>
              <w:t>院级</w:t>
            </w:r>
          </w:p>
        </w:tc>
        <w:tc>
          <w:tcPr>
            <w:tcW w:w="2399" w:type="dxa"/>
            <w:gridSpan w:val="2"/>
            <w:vAlign w:val="center"/>
          </w:tcPr>
          <w:p w14:paraId="36917746" w14:textId="75B73C03" w:rsidR="000148A2" w:rsidRPr="004816DF" w:rsidRDefault="004816DF" w:rsidP="000148A2">
            <w:pPr>
              <w:snapToGrid w:val="0"/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4816DF">
              <w:rPr>
                <w:rFonts w:ascii="Times New Roman" w:hAnsi="Times New Roman" w:cs="Times New Roman"/>
                <w:szCs w:val="24"/>
              </w:rPr>
              <w:t>201</w:t>
            </w:r>
            <w:r>
              <w:rPr>
                <w:rFonts w:ascii="Times New Roman" w:hAnsi="Times New Roman" w:cs="Times New Roman" w:hint="eastAsia"/>
                <w:szCs w:val="24"/>
              </w:rPr>
              <w:t>7</w:t>
            </w:r>
            <w:r w:rsidRPr="004816DF">
              <w:rPr>
                <w:rFonts w:ascii="Times New Roman" w:hAnsi="Times New Roman" w:cs="Times New Roman"/>
                <w:szCs w:val="24"/>
              </w:rPr>
              <w:t>.11</w:t>
            </w:r>
          </w:p>
        </w:tc>
      </w:tr>
      <w:tr w:rsidR="000148A2" w:rsidRPr="000148A2" w14:paraId="43AE59C9" w14:textId="77777777" w:rsidTr="009F6F50">
        <w:trPr>
          <w:cantSplit/>
          <w:trHeight w:val="1375"/>
        </w:trPr>
        <w:tc>
          <w:tcPr>
            <w:tcW w:w="1848" w:type="dxa"/>
            <w:gridSpan w:val="2"/>
            <w:vAlign w:val="center"/>
          </w:tcPr>
          <w:p w14:paraId="6F3CB65B" w14:textId="77777777" w:rsidR="000148A2" w:rsidRPr="000148A2" w:rsidRDefault="000148A2" w:rsidP="000148A2">
            <w:pPr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发表论文或其它研究成果情况</w:t>
            </w:r>
          </w:p>
        </w:tc>
        <w:tc>
          <w:tcPr>
            <w:tcW w:w="7895" w:type="dxa"/>
            <w:gridSpan w:val="8"/>
            <w:vAlign w:val="center"/>
          </w:tcPr>
          <w:p w14:paraId="072CC11D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5AF93958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2619CD92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46F02365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058AACDE" w14:textId="6CE46078" w:rsidR="000148A2" w:rsidRPr="000148A2" w:rsidRDefault="002F5A76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无</w:t>
            </w:r>
          </w:p>
          <w:p w14:paraId="34166597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5A441A63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01B51B37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1BE1B8E4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3D7EC73E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0148A2" w:rsidRPr="000148A2" w14:paraId="1B1773CB" w14:textId="77777777" w:rsidTr="009F6F50">
        <w:trPr>
          <w:cantSplit/>
          <w:trHeight w:val="1957"/>
        </w:trPr>
        <w:tc>
          <w:tcPr>
            <w:tcW w:w="9743" w:type="dxa"/>
            <w:gridSpan w:val="10"/>
            <w:vAlign w:val="center"/>
          </w:tcPr>
          <w:p w14:paraId="12B739B5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1A2D8563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5F62D605" w14:textId="7601D04D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>所在</w:t>
            </w:r>
            <w:r w:rsidR="00D33A51">
              <w:rPr>
                <w:rFonts w:ascii="黑体" w:eastAsia="黑体" w:hAnsi="Times New Roman" w:cs="Times New Roman" w:hint="eastAsia"/>
                <w:sz w:val="24"/>
                <w:szCs w:val="24"/>
              </w:rPr>
              <w:t>专业</w:t>
            </w: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>人数：</w:t>
            </w:r>
            <w:r w:rsidR="00E664F5">
              <w:rPr>
                <w:rFonts w:ascii="黑体" w:eastAsia="黑体" w:hAnsi="Times New Roman" w:cs="Times New Roman" w:hint="eastAsia"/>
                <w:sz w:val="24"/>
                <w:szCs w:val="24"/>
              </w:rPr>
              <w:t>214</w:t>
            </w: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 xml:space="preserve">   </w:t>
            </w:r>
            <w:r w:rsidR="00EA3222">
              <w:rPr>
                <w:rFonts w:ascii="黑体" w:eastAsia="黑体" w:hAnsi="Times New Roman" w:cs="Times New Roman" w:hint="eastAsia"/>
                <w:sz w:val="24"/>
                <w:szCs w:val="24"/>
              </w:rPr>
              <w:t xml:space="preserve"> </w:t>
            </w:r>
            <w:r w:rsidR="00D33A51">
              <w:rPr>
                <w:rFonts w:ascii="黑体" w:eastAsia="黑体" w:hAnsi="Times New Roman" w:cs="Times New Roman" w:hint="eastAsia"/>
                <w:sz w:val="24"/>
                <w:szCs w:val="24"/>
              </w:rPr>
              <w:t xml:space="preserve">    </w:t>
            </w: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>专业</w:t>
            </w:r>
            <w:r w:rsidR="0084418F" w:rsidRPr="00755D1B">
              <w:rPr>
                <w:rFonts w:ascii="黑体" w:eastAsia="黑体" w:hAnsi="Times New Roman" w:cs="Times New Roman" w:hint="eastAsia"/>
                <w:color w:val="FF0000"/>
                <w:sz w:val="24"/>
                <w:szCs w:val="24"/>
              </w:rPr>
              <w:t>学业成绩</w:t>
            </w: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>排名：</w:t>
            </w:r>
            <w:r w:rsidR="00E664F5">
              <w:rPr>
                <w:rFonts w:ascii="黑体" w:eastAsia="黑体" w:hAnsi="Times New Roman" w:cs="Times New Roman" w:hint="eastAsia"/>
                <w:sz w:val="24"/>
                <w:szCs w:val="24"/>
              </w:rPr>
              <w:t>12</w:t>
            </w:r>
          </w:p>
          <w:p w14:paraId="6DB95A5A" w14:textId="77777777" w:rsidR="000148A2" w:rsidRPr="00D33A51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7ACC150B" w14:textId="77777777" w:rsidR="000148A2" w:rsidRPr="000148A2" w:rsidRDefault="000148A2" w:rsidP="00246633">
            <w:pPr>
              <w:snapToGrid w:val="0"/>
              <w:ind w:firstLineChars="3240" w:firstLine="6804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教务</w:t>
            </w:r>
            <w:r w:rsidR="0084418F">
              <w:rPr>
                <w:rFonts w:ascii="Times New Roman" w:eastAsia="宋体" w:hAnsi="Times New Roman" w:cs="Times New Roman" w:hint="eastAsia"/>
                <w:szCs w:val="24"/>
              </w:rPr>
              <w:t>老师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签名：</w:t>
            </w:r>
          </w:p>
          <w:p w14:paraId="02504BFF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5D8038FF" w14:textId="77777777" w:rsidR="000148A2" w:rsidRPr="000148A2" w:rsidRDefault="00EA3222" w:rsidP="00246633">
            <w:pPr>
              <w:snapToGrid w:val="0"/>
              <w:ind w:firstLineChars="3645" w:firstLine="7654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日</w:t>
            </w:r>
          </w:p>
        </w:tc>
      </w:tr>
      <w:tr w:rsidR="000148A2" w:rsidRPr="000148A2" w14:paraId="7B5296EB" w14:textId="77777777" w:rsidTr="009F6F50">
        <w:trPr>
          <w:cantSplit/>
          <w:trHeight w:val="2309"/>
        </w:trPr>
        <w:tc>
          <w:tcPr>
            <w:tcW w:w="9743" w:type="dxa"/>
            <w:gridSpan w:val="10"/>
            <w:vAlign w:val="center"/>
          </w:tcPr>
          <w:p w14:paraId="6DC20577" w14:textId="77777777" w:rsidR="000148A2" w:rsidRPr="000148A2" w:rsidRDefault="000148A2" w:rsidP="000148A2">
            <w:pPr>
              <w:snapToGrid w:val="0"/>
              <w:rPr>
                <w:rFonts w:ascii="黑体" w:eastAsia="黑体" w:hAnsi="Times New Roman" w:cs="Times New Roman"/>
                <w:sz w:val="24"/>
                <w:szCs w:val="24"/>
              </w:rPr>
            </w:pP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>院系推荐意见：</w:t>
            </w:r>
          </w:p>
          <w:p w14:paraId="47589473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2C43E11C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431FC723" w14:textId="77777777" w:rsidR="000148A2" w:rsidRPr="000148A2" w:rsidRDefault="000148A2" w:rsidP="000148A2">
            <w:pPr>
              <w:snapToGrid w:val="0"/>
              <w:ind w:leftChars="850" w:left="1785" w:firstLineChars="2600" w:firstLine="5460"/>
              <w:rPr>
                <w:rFonts w:ascii="Times New Roman" w:eastAsia="宋体" w:hAnsi="Times New Roman" w:cs="Times New Roman"/>
                <w:szCs w:val="24"/>
              </w:rPr>
            </w:pPr>
          </w:p>
          <w:p w14:paraId="35276CFF" w14:textId="77777777" w:rsidR="000148A2" w:rsidRPr="000148A2" w:rsidRDefault="000148A2" w:rsidP="00246633">
            <w:pPr>
              <w:snapToGrid w:val="0"/>
              <w:ind w:firstLineChars="3240" w:firstLine="6804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学院盖章</w:t>
            </w:r>
            <w:r w:rsidR="007249E6">
              <w:rPr>
                <w:rFonts w:ascii="Times New Roman" w:eastAsia="宋体" w:hAnsi="Times New Roman" w:cs="Times New Roman" w:hint="eastAsia"/>
                <w:szCs w:val="24"/>
              </w:rPr>
              <w:t>：</w:t>
            </w:r>
          </w:p>
          <w:p w14:paraId="448D3FF6" w14:textId="77777777" w:rsidR="000148A2" w:rsidRPr="000148A2" w:rsidRDefault="000148A2" w:rsidP="000148A2">
            <w:pPr>
              <w:snapToGrid w:val="0"/>
              <w:ind w:firstLineChars="2600" w:firstLine="5460"/>
              <w:rPr>
                <w:rFonts w:ascii="Times New Roman" w:eastAsia="宋体" w:hAnsi="Times New Roman" w:cs="Times New Roman"/>
                <w:szCs w:val="24"/>
              </w:rPr>
            </w:pPr>
          </w:p>
          <w:p w14:paraId="79DBAB96" w14:textId="77777777" w:rsidR="000148A2" w:rsidRPr="000148A2" w:rsidRDefault="00EA3222" w:rsidP="007249E6">
            <w:pPr>
              <w:snapToGrid w:val="0"/>
              <w:ind w:firstLineChars="3645" w:firstLine="7654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日</w:t>
            </w:r>
          </w:p>
        </w:tc>
      </w:tr>
      <w:tr w:rsidR="000148A2" w:rsidRPr="000148A2" w14:paraId="120D3C92" w14:textId="77777777" w:rsidTr="009F6F50">
        <w:trPr>
          <w:cantSplit/>
          <w:trHeight w:val="3102"/>
        </w:trPr>
        <w:tc>
          <w:tcPr>
            <w:tcW w:w="9743" w:type="dxa"/>
            <w:gridSpan w:val="10"/>
            <w:vAlign w:val="center"/>
          </w:tcPr>
          <w:p w14:paraId="2A74B846" w14:textId="77777777" w:rsidR="000148A2" w:rsidRPr="000148A2" w:rsidRDefault="000148A2" w:rsidP="000148A2">
            <w:pPr>
              <w:snapToGrid w:val="0"/>
              <w:rPr>
                <w:rFonts w:ascii="黑体" w:eastAsia="黑体" w:hAnsi="Times New Roman" w:cs="Times New Roman"/>
                <w:sz w:val="24"/>
                <w:szCs w:val="24"/>
              </w:rPr>
            </w:pPr>
            <w:r w:rsidRPr="000148A2">
              <w:rPr>
                <w:rFonts w:ascii="黑体" w:eastAsia="黑体" w:hAnsi="Times New Roman" w:cs="Times New Roman" w:hint="eastAsia"/>
                <w:sz w:val="24"/>
                <w:szCs w:val="24"/>
              </w:rPr>
              <w:t>申明：</w:t>
            </w:r>
          </w:p>
          <w:p w14:paraId="5ACE157E" w14:textId="77777777" w:rsidR="000148A2" w:rsidRPr="000148A2" w:rsidRDefault="000148A2" w:rsidP="000148A2">
            <w:pPr>
              <w:snapToGrid w:val="0"/>
              <w:spacing w:line="360" w:lineRule="auto"/>
              <w:rPr>
                <w:rFonts w:ascii="Times New Roman" w:eastAsia="宋体" w:hAnsi="Times New Roman" w:cs="Times New Roman"/>
                <w:szCs w:val="21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、参加夏令营的学生在活动期间须服从学院的统一安排，遵守学院的相关规定。</w:t>
            </w:r>
          </w:p>
          <w:p w14:paraId="2F1B683A" w14:textId="77777777" w:rsidR="000148A2" w:rsidRPr="007249E6" w:rsidRDefault="000148A2" w:rsidP="007249E6">
            <w:pPr>
              <w:snapToGrid w:val="0"/>
              <w:spacing w:line="360" w:lineRule="auto"/>
              <w:rPr>
                <w:rFonts w:ascii="Times New Roman" w:eastAsia="宋体" w:hAnsi="Times New Roman" w:cs="Times New Roman"/>
                <w:szCs w:val="24"/>
              </w:rPr>
            </w:pPr>
            <w:r w:rsidRPr="007249E6">
              <w:rPr>
                <w:rFonts w:ascii="Times New Roman" w:eastAsia="宋体" w:hAnsi="Times New Roman" w:cs="Times New Roman" w:hint="eastAsia"/>
                <w:szCs w:val="24"/>
              </w:rPr>
              <w:t>2</w:t>
            </w:r>
            <w:r w:rsidRPr="007249E6">
              <w:rPr>
                <w:rFonts w:ascii="Times New Roman" w:eastAsia="宋体" w:hAnsi="Times New Roman" w:cs="Times New Roman" w:hint="eastAsia"/>
                <w:szCs w:val="24"/>
              </w:rPr>
              <w:t>、学生应本着自愿参加、如实报名的原则参加本次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夏令营</w:t>
            </w:r>
            <w:r w:rsidRPr="007249E6">
              <w:rPr>
                <w:rFonts w:ascii="Times New Roman" w:eastAsia="宋体" w:hAnsi="Times New Roman" w:cs="Times New Roman" w:hint="eastAsia"/>
                <w:szCs w:val="24"/>
              </w:rPr>
              <w:t>活动，自觉注意自身安全。</w:t>
            </w:r>
          </w:p>
          <w:p w14:paraId="497A50A9" w14:textId="77777777" w:rsidR="000148A2" w:rsidRPr="000148A2" w:rsidRDefault="000148A2" w:rsidP="007249E6">
            <w:pPr>
              <w:snapToGrid w:val="0"/>
              <w:spacing w:line="360" w:lineRule="auto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3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、本人对以上各项内容保证真实，如有不实，愿承担相应后果。</w:t>
            </w:r>
          </w:p>
          <w:p w14:paraId="74754A31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  <w:bookmarkStart w:id="0" w:name="_GoBack"/>
            <w:bookmarkEnd w:id="0"/>
          </w:p>
          <w:p w14:paraId="52AC4218" w14:textId="77777777" w:rsidR="000148A2" w:rsidRPr="000148A2" w:rsidRDefault="000148A2" w:rsidP="000148A2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  <w:p w14:paraId="35707C25" w14:textId="77777777" w:rsidR="000148A2" w:rsidRPr="000148A2" w:rsidRDefault="000148A2" w:rsidP="00246633">
            <w:pPr>
              <w:tabs>
                <w:tab w:val="left" w:pos="5670"/>
              </w:tabs>
              <w:snapToGrid w:val="0"/>
              <w:ind w:right="1885" w:firstLineChars="3240" w:firstLine="6804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学生签名：</w:t>
            </w:r>
          </w:p>
          <w:p w14:paraId="375760B9" w14:textId="77777777" w:rsidR="000148A2" w:rsidRPr="000148A2" w:rsidRDefault="000148A2" w:rsidP="007249E6">
            <w:pPr>
              <w:snapToGrid w:val="0"/>
              <w:ind w:leftChars="3200" w:left="6720"/>
              <w:jc w:val="right"/>
              <w:rPr>
                <w:rFonts w:ascii="Times New Roman" w:eastAsia="宋体" w:hAnsi="Times New Roman" w:cs="Times New Roman"/>
                <w:szCs w:val="24"/>
              </w:rPr>
            </w:pPr>
          </w:p>
          <w:p w14:paraId="2E266569" w14:textId="77777777" w:rsidR="000148A2" w:rsidRPr="000148A2" w:rsidRDefault="00EA3222" w:rsidP="00246633">
            <w:pPr>
              <w:tabs>
                <w:tab w:val="left" w:pos="6510"/>
              </w:tabs>
              <w:snapToGrid w:val="0"/>
              <w:ind w:firstLineChars="3645" w:firstLine="7654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</w:t>
            </w: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日</w:t>
            </w:r>
          </w:p>
        </w:tc>
      </w:tr>
      <w:tr w:rsidR="000148A2" w:rsidRPr="000148A2" w14:paraId="1728F257" w14:textId="77777777" w:rsidTr="009F6F50">
        <w:trPr>
          <w:cantSplit/>
          <w:trHeight w:val="776"/>
        </w:trPr>
        <w:tc>
          <w:tcPr>
            <w:tcW w:w="1848" w:type="dxa"/>
            <w:gridSpan w:val="2"/>
            <w:vAlign w:val="center"/>
          </w:tcPr>
          <w:p w14:paraId="20D97532" w14:textId="77777777" w:rsidR="000148A2" w:rsidRPr="000148A2" w:rsidRDefault="000148A2" w:rsidP="000148A2">
            <w:pPr>
              <w:snapToGrid w:val="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0148A2">
              <w:rPr>
                <w:rFonts w:ascii="Times New Roman" w:eastAsia="宋体" w:hAnsi="Times New Roman" w:cs="Times New Roman" w:hint="eastAsia"/>
                <w:szCs w:val="24"/>
              </w:rPr>
              <w:t>备注</w:t>
            </w:r>
          </w:p>
        </w:tc>
        <w:tc>
          <w:tcPr>
            <w:tcW w:w="7895" w:type="dxa"/>
            <w:gridSpan w:val="8"/>
            <w:vAlign w:val="center"/>
          </w:tcPr>
          <w:p w14:paraId="5171D5EE" w14:textId="77777777" w:rsidR="000148A2" w:rsidRPr="000148A2" w:rsidRDefault="000148A2" w:rsidP="002D5703">
            <w:pPr>
              <w:snapToGrid w:val="0"/>
              <w:rPr>
                <w:rFonts w:ascii="Times New Roman" w:eastAsia="宋体" w:hAnsi="Times New Roman" w:cs="Times New Roman"/>
                <w:szCs w:val="24"/>
              </w:rPr>
            </w:pPr>
          </w:p>
        </w:tc>
      </w:tr>
    </w:tbl>
    <w:p w14:paraId="18E5B625" w14:textId="77777777" w:rsidR="000148A2" w:rsidRPr="000148A2" w:rsidRDefault="000148A2" w:rsidP="000148A2">
      <w:pPr>
        <w:rPr>
          <w:rFonts w:ascii="Times New Roman" w:eastAsia="宋体" w:hAnsi="Times New Roman" w:cs="Times New Roman"/>
          <w:szCs w:val="24"/>
        </w:rPr>
      </w:pPr>
    </w:p>
    <w:p w14:paraId="3F89684E" w14:textId="77777777" w:rsidR="00053614" w:rsidRPr="005E61DD" w:rsidRDefault="000148A2">
      <w:pPr>
        <w:rPr>
          <w:rFonts w:ascii="黑体" w:eastAsia="黑体" w:hAnsi="宋体" w:cs="Times New Roman"/>
          <w:sz w:val="24"/>
          <w:szCs w:val="24"/>
        </w:rPr>
      </w:pPr>
      <w:r w:rsidRPr="000148A2">
        <w:rPr>
          <w:rFonts w:ascii="黑体" w:eastAsia="黑体" w:hAnsi="宋体" w:cs="Times New Roman" w:hint="eastAsia"/>
          <w:sz w:val="24"/>
          <w:szCs w:val="24"/>
        </w:rPr>
        <w:t>注：</w:t>
      </w:r>
      <w:r w:rsidR="007249E6">
        <w:rPr>
          <w:rFonts w:ascii="黑体" w:eastAsia="黑体" w:hAnsi="宋体" w:cs="Times New Roman" w:hint="eastAsia"/>
          <w:sz w:val="24"/>
          <w:szCs w:val="24"/>
        </w:rPr>
        <w:t>本申请表请正反</w:t>
      </w:r>
      <w:r w:rsidRPr="000148A2">
        <w:rPr>
          <w:rFonts w:ascii="黑体" w:eastAsia="黑体" w:hAnsi="宋体" w:cs="Times New Roman" w:hint="eastAsia"/>
          <w:sz w:val="24"/>
          <w:szCs w:val="24"/>
        </w:rPr>
        <w:t>打印</w:t>
      </w:r>
    </w:p>
    <w:sectPr w:rsidR="00053614" w:rsidRPr="005E61DD" w:rsidSect="00423B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1E775" w14:textId="77777777" w:rsidR="00951A0F" w:rsidRDefault="00951A0F" w:rsidP="000148A2">
      <w:r>
        <w:separator/>
      </w:r>
    </w:p>
  </w:endnote>
  <w:endnote w:type="continuationSeparator" w:id="0">
    <w:p w14:paraId="453E0E3E" w14:textId="77777777" w:rsidR="00951A0F" w:rsidRDefault="00951A0F" w:rsidP="00014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D9CEA" w14:textId="77777777" w:rsidR="00951A0F" w:rsidRDefault="00951A0F" w:rsidP="000148A2">
      <w:r>
        <w:separator/>
      </w:r>
    </w:p>
  </w:footnote>
  <w:footnote w:type="continuationSeparator" w:id="0">
    <w:p w14:paraId="730666CB" w14:textId="77777777" w:rsidR="00951A0F" w:rsidRDefault="00951A0F" w:rsidP="000148A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sbAwNzIwMLY0MDRW0lEKTi0uzszPAykwrAUAncqXkywAAAA="/>
  </w:docVars>
  <w:rsids>
    <w:rsidRoot w:val="00C538EF"/>
    <w:rsid w:val="000000E1"/>
    <w:rsid w:val="00010E0B"/>
    <w:rsid w:val="000132EC"/>
    <w:rsid w:val="000148A2"/>
    <w:rsid w:val="000179CA"/>
    <w:rsid w:val="00021995"/>
    <w:rsid w:val="000268C2"/>
    <w:rsid w:val="00032037"/>
    <w:rsid w:val="00036AD5"/>
    <w:rsid w:val="00040367"/>
    <w:rsid w:val="00043C56"/>
    <w:rsid w:val="00051CD6"/>
    <w:rsid w:val="00053614"/>
    <w:rsid w:val="00060B90"/>
    <w:rsid w:val="0006546B"/>
    <w:rsid w:val="00067014"/>
    <w:rsid w:val="00074CB4"/>
    <w:rsid w:val="00076453"/>
    <w:rsid w:val="00077BEE"/>
    <w:rsid w:val="00082607"/>
    <w:rsid w:val="0008465C"/>
    <w:rsid w:val="000862AC"/>
    <w:rsid w:val="000879E1"/>
    <w:rsid w:val="00091868"/>
    <w:rsid w:val="0009441B"/>
    <w:rsid w:val="000A1FA1"/>
    <w:rsid w:val="000A78E5"/>
    <w:rsid w:val="000B557B"/>
    <w:rsid w:val="000B5F09"/>
    <w:rsid w:val="000C0BD7"/>
    <w:rsid w:val="000C4E41"/>
    <w:rsid w:val="000C4F21"/>
    <w:rsid w:val="000D5BC3"/>
    <w:rsid w:val="000E15B8"/>
    <w:rsid w:val="000E5765"/>
    <w:rsid w:val="000F47E5"/>
    <w:rsid w:val="00102084"/>
    <w:rsid w:val="00107C40"/>
    <w:rsid w:val="00107FE3"/>
    <w:rsid w:val="001142CC"/>
    <w:rsid w:val="001168ED"/>
    <w:rsid w:val="00124EDF"/>
    <w:rsid w:val="00125EE2"/>
    <w:rsid w:val="00131BAB"/>
    <w:rsid w:val="00143AF3"/>
    <w:rsid w:val="00144FDA"/>
    <w:rsid w:val="00146D81"/>
    <w:rsid w:val="00146D82"/>
    <w:rsid w:val="00161669"/>
    <w:rsid w:val="00164611"/>
    <w:rsid w:val="00165C36"/>
    <w:rsid w:val="001721B3"/>
    <w:rsid w:val="00175144"/>
    <w:rsid w:val="00184E0D"/>
    <w:rsid w:val="001A5DAF"/>
    <w:rsid w:val="001A6162"/>
    <w:rsid w:val="001A6694"/>
    <w:rsid w:val="001D1BFC"/>
    <w:rsid w:val="001D28BC"/>
    <w:rsid w:val="001D2C86"/>
    <w:rsid w:val="001D54CB"/>
    <w:rsid w:val="001E1847"/>
    <w:rsid w:val="001E3D4D"/>
    <w:rsid w:val="001F2872"/>
    <w:rsid w:val="001F4B2A"/>
    <w:rsid w:val="001F4BF5"/>
    <w:rsid w:val="001F4EB4"/>
    <w:rsid w:val="002030CA"/>
    <w:rsid w:val="00205484"/>
    <w:rsid w:val="0020590B"/>
    <w:rsid w:val="002073F7"/>
    <w:rsid w:val="002147CD"/>
    <w:rsid w:val="00215B83"/>
    <w:rsid w:val="00220E81"/>
    <w:rsid w:val="0022399D"/>
    <w:rsid w:val="0022580E"/>
    <w:rsid w:val="00227589"/>
    <w:rsid w:val="0022797C"/>
    <w:rsid w:val="00232419"/>
    <w:rsid w:val="00236C75"/>
    <w:rsid w:val="00241FE5"/>
    <w:rsid w:val="002458CE"/>
    <w:rsid w:val="00245EF9"/>
    <w:rsid w:val="00246570"/>
    <w:rsid w:val="00246633"/>
    <w:rsid w:val="00246DA3"/>
    <w:rsid w:val="00254361"/>
    <w:rsid w:val="002548E8"/>
    <w:rsid w:val="00263B32"/>
    <w:rsid w:val="00267C3D"/>
    <w:rsid w:val="00267EBE"/>
    <w:rsid w:val="00267F64"/>
    <w:rsid w:val="00270B51"/>
    <w:rsid w:val="00277871"/>
    <w:rsid w:val="00282446"/>
    <w:rsid w:val="00285465"/>
    <w:rsid w:val="00286233"/>
    <w:rsid w:val="00293152"/>
    <w:rsid w:val="00296F46"/>
    <w:rsid w:val="002A3B0E"/>
    <w:rsid w:val="002B331D"/>
    <w:rsid w:val="002B5A53"/>
    <w:rsid w:val="002B721D"/>
    <w:rsid w:val="002C22ED"/>
    <w:rsid w:val="002C4AEC"/>
    <w:rsid w:val="002D0E51"/>
    <w:rsid w:val="002D384B"/>
    <w:rsid w:val="002D4553"/>
    <w:rsid w:val="002D5703"/>
    <w:rsid w:val="002E5F42"/>
    <w:rsid w:val="002F3359"/>
    <w:rsid w:val="002F43B4"/>
    <w:rsid w:val="002F5A76"/>
    <w:rsid w:val="002F7C62"/>
    <w:rsid w:val="003109D1"/>
    <w:rsid w:val="00322E30"/>
    <w:rsid w:val="00330E34"/>
    <w:rsid w:val="00330EAF"/>
    <w:rsid w:val="003349FB"/>
    <w:rsid w:val="003367D8"/>
    <w:rsid w:val="003470DC"/>
    <w:rsid w:val="003566E3"/>
    <w:rsid w:val="00361545"/>
    <w:rsid w:val="00363B32"/>
    <w:rsid w:val="00370DA1"/>
    <w:rsid w:val="00371491"/>
    <w:rsid w:val="00372750"/>
    <w:rsid w:val="00375BED"/>
    <w:rsid w:val="00377440"/>
    <w:rsid w:val="003778D2"/>
    <w:rsid w:val="00381AFB"/>
    <w:rsid w:val="0038277C"/>
    <w:rsid w:val="00395306"/>
    <w:rsid w:val="003A5B68"/>
    <w:rsid w:val="003A6B67"/>
    <w:rsid w:val="003A7148"/>
    <w:rsid w:val="003B22A6"/>
    <w:rsid w:val="003B5CF3"/>
    <w:rsid w:val="003C23EC"/>
    <w:rsid w:val="003C4B21"/>
    <w:rsid w:val="003C7E89"/>
    <w:rsid w:val="003D2299"/>
    <w:rsid w:val="003E1CBD"/>
    <w:rsid w:val="003E70F7"/>
    <w:rsid w:val="003F4451"/>
    <w:rsid w:val="003F7FC6"/>
    <w:rsid w:val="004102C3"/>
    <w:rsid w:val="0041416F"/>
    <w:rsid w:val="00421ECF"/>
    <w:rsid w:val="00423BA1"/>
    <w:rsid w:val="0042689F"/>
    <w:rsid w:val="00450423"/>
    <w:rsid w:val="0045761F"/>
    <w:rsid w:val="004721FF"/>
    <w:rsid w:val="004724AE"/>
    <w:rsid w:val="004769AC"/>
    <w:rsid w:val="00477280"/>
    <w:rsid w:val="00477D54"/>
    <w:rsid w:val="004810B8"/>
    <w:rsid w:val="004816DF"/>
    <w:rsid w:val="004820DD"/>
    <w:rsid w:val="00484BD5"/>
    <w:rsid w:val="00493EE2"/>
    <w:rsid w:val="004952DE"/>
    <w:rsid w:val="00495781"/>
    <w:rsid w:val="00495D87"/>
    <w:rsid w:val="00496A79"/>
    <w:rsid w:val="004A79F1"/>
    <w:rsid w:val="004B1499"/>
    <w:rsid w:val="004C6800"/>
    <w:rsid w:val="004C7153"/>
    <w:rsid w:val="004D094C"/>
    <w:rsid w:val="004F1595"/>
    <w:rsid w:val="004F6891"/>
    <w:rsid w:val="00500C92"/>
    <w:rsid w:val="00504C71"/>
    <w:rsid w:val="005052BF"/>
    <w:rsid w:val="005071B4"/>
    <w:rsid w:val="00523B76"/>
    <w:rsid w:val="00525452"/>
    <w:rsid w:val="00526A67"/>
    <w:rsid w:val="0053119E"/>
    <w:rsid w:val="00534196"/>
    <w:rsid w:val="0053771E"/>
    <w:rsid w:val="00544114"/>
    <w:rsid w:val="0054456E"/>
    <w:rsid w:val="00546FE5"/>
    <w:rsid w:val="00547241"/>
    <w:rsid w:val="00557E69"/>
    <w:rsid w:val="00560665"/>
    <w:rsid w:val="00566683"/>
    <w:rsid w:val="0057213E"/>
    <w:rsid w:val="005741E7"/>
    <w:rsid w:val="005754DD"/>
    <w:rsid w:val="00575927"/>
    <w:rsid w:val="00575936"/>
    <w:rsid w:val="00576449"/>
    <w:rsid w:val="005831BA"/>
    <w:rsid w:val="005837FB"/>
    <w:rsid w:val="00586245"/>
    <w:rsid w:val="00597643"/>
    <w:rsid w:val="005A1A0F"/>
    <w:rsid w:val="005A33AA"/>
    <w:rsid w:val="005A348C"/>
    <w:rsid w:val="005A6FDB"/>
    <w:rsid w:val="005B2087"/>
    <w:rsid w:val="005B49F9"/>
    <w:rsid w:val="005B59F2"/>
    <w:rsid w:val="005B6DA1"/>
    <w:rsid w:val="005C429E"/>
    <w:rsid w:val="005C4388"/>
    <w:rsid w:val="005D6D73"/>
    <w:rsid w:val="005E2F78"/>
    <w:rsid w:val="005E4A1D"/>
    <w:rsid w:val="005E61DD"/>
    <w:rsid w:val="005F00D3"/>
    <w:rsid w:val="005F6302"/>
    <w:rsid w:val="00602052"/>
    <w:rsid w:val="00603F05"/>
    <w:rsid w:val="006075FD"/>
    <w:rsid w:val="0062761A"/>
    <w:rsid w:val="00632DF1"/>
    <w:rsid w:val="0063596E"/>
    <w:rsid w:val="00642F32"/>
    <w:rsid w:val="00646929"/>
    <w:rsid w:val="00647EB0"/>
    <w:rsid w:val="00651519"/>
    <w:rsid w:val="006562EF"/>
    <w:rsid w:val="00667AB3"/>
    <w:rsid w:val="0067073F"/>
    <w:rsid w:val="00671C57"/>
    <w:rsid w:val="006855E3"/>
    <w:rsid w:val="00685A3F"/>
    <w:rsid w:val="00691147"/>
    <w:rsid w:val="00693BED"/>
    <w:rsid w:val="0069476D"/>
    <w:rsid w:val="006963A6"/>
    <w:rsid w:val="006A0B18"/>
    <w:rsid w:val="006A2424"/>
    <w:rsid w:val="006A46F8"/>
    <w:rsid w:val="006A6F9F"/>
    <w:rsid w:val="006A7C07"/>
    <w:rsid w:val="006B21F0"/>
    <w:rsid w:val="006B50A0"/>
    <w:rsid w:val="006B5EF0"/>
    <w:rsid w:val="006B6373"/>
    <w:rsid w:val="006C55C9"/>
    <w:rsid w:val="006D287B"/>
    <w:rsid w:val="006D4D8F"/>
    <w:rsid w:val="006F0168"/>
    <w:rsid w:val="006F5169"/>
    <w:rsid w:val="006F64BD"/>
    <w:rsid w:val="006F73E0"/>
    <w:rsid w:val="0070748A"/>
    <w:rsid w:val="00714854"/>
    <w:rsid w:val="007249E6"/>
    <w:rsid w:val="00731713"/>
    <w:rsid w:val="00736AD3"/>
    <w:rsid w:val="00744CC3"/>
    <w:rsid w:val="00753E3A"/>
    <w:rsid w:val="00755D1B"/>
    <w:rsid w:val="00757197"/>
    <w:rsid w:val="0076267B"/>
    <w:rsid w:val="0076398C"/>
    <w:rsid w:val="007641A0"/>
    <w:rsid w:val="00765C12"/>
    <w:rsid w:val="00772CE8"/>
    <w:rsid w:val="00790EF1"/>
    <w:rsid w:val="00797FF2"/>
    <w:rsid w:val="007A2D91"/>
    <w:rsid w:val="007B197D"/>
    <w:rsid w:val="007B6CBB"/>
    <w:rsid w:val="007C069B"/>
    <w:rsid w:val="007C64F7"/>
    <w:rsid w:val="007C7FFB"/>
    <w:rsid w:val="007D0A1B"/>
    <w:rsid w:val="007D5755"/>
    <w:rsid w:val="007D5DF4"/>
    <w:rsid w:val="007F40BE"/>
    <w:rsid w:val="007F760A"/>
    <w:rsid w:val="007F79CD"/>
    <w:rsid w:val="00804F18"/>
    <w:rsid w:val="00815023"/>
    <w:rsid w:val="008371F4"/>
    <w:rsid w:val="0084418F"/>
    <w:rsid w:val="0085067D"/>
    <w:rsid w:val="00850F89"/>
    <w:rsid w:val="00853B74"/>
    <w:rsid w:val="00853D91"/>
    <w:rsid w:val="00856B99"/>
    <w:rsid w:val="00862FBE"/>
    <w:rsid w:val="00863425"/>
    <w:rsid w:val="00865959"/>
    <w:rsid w:val="00872D8B"/>
    <w:rsid w:val="00890646"/>
    <w:rsid w:val="00892CDE"/>
    <w:rsid w:val="008A26BD"/>
    <w:rsid w:val="008A2C25"/>
    <w:rsid w:val="008A3DF4"/>
    <w:rsid w:val="008A72FF"/>
    <w:rsid w:val="008B2A9F"/>
    <w:rsid w:val="008B5E4F"/>
    <w:rsid w:val="008B5F45"/>
    <w:rsid w:val="008B6B8B"/>
    <w:rsid w:val="008C5A6C"/>
    <w:rsid w:val="008D1595"/>
    <w:rsid w:val="008D3BA7"/>
    <w:rsid w:val="008D732D"/>
    <w:rsid w:val="008E14F9"/>
    <w:rsid w:val="008E17F6"/>
    <w:rsid w:val="008E2843"/>
    <w:rsid w:val="008E5424"/>
    <w:rsid w:val="008F0439"/>
    <w:rsid w:val="008F1558"/>
    <w:rsid w:val="008F6D9E"/>
    <w:rsid w:val="00901C79"/>
    <w:rsid w:val="009115DC"/>
    <w:rsid w:val="00913158"/>
    <w:rsid w:val="00914CD0"/>
    <w:rsid w:val="00920C19"/>
    <w:rsid w:val="00924CD9"/>
    <w:rsid w:val="00930931"/>
    <w:rsid w:val="0093238B"/>
    <w:rsid w:val="00944D62"/>
    <w:rsid w:val="00944ECA"/>
    <w:rsid w:val="00950FA6"/>
    <w:rsid w:val="00951A0F"/>
    <w:rsid w:val="00956A84"/>
    <w:rsid w:val="009603BA"/>
    <w:rsid w:val="00963F67"/>
    <w:rsid w:val="00964D1E"/>
    <w:rsid w:val="00965C03"/>
    <w:rsid w:val="0096613C"/>
    <w:rsid w:val="009822A1"/>
    <w:rsid w:val="00982A40"/>
    <w:rsid w:val="0098310C"/>
    <w:rsid w:val="00985B5B"/>
    <w:rsid w:val="00991241"/>
    <w:rsid w:val="00991909"/>
    <w:rsid w:val="00991E24"/>
    <w:rsid w:val="00993AE3"/>
    <w:rsid w:val="009A07ED"/>
    <w:rsid w:val="009B3113"/>
    <w:rsid w:val="009B4F9D"/>
    <w:rsid w:val="009C463D"/>
    <w:rsid w:val="009D4CC5"/>
    <w:rsid w:val="009D7B84"/>
    <w:rsid w:val="009E20EF"/>
    <w:rsid w:val="009F40C3"/>
    <w:rsid w:val="009F4515"/>
    <w:rsid w:val="00A02571"/>
    <w:rsid w:val="00A02ABB"/>
    <w:rsid w:val="00A06E2A"/>
    <w:rsid w:val="00A10364"/>
    <w:rsid w:val="00A303E4"/>
    <w:rsid w:val="00A30C96"/>
    <w:rsid w:val="00A34FF9"/>
    <w:rsid w:val="00A53379"/>
    <w:rsid w:val="00A60C89"/>
    <w:rsid w:val="00A61BEC"/>
    <w:rsid w:val="00A66470"/>
    <w:rsid w:val="00A813FE"/>
    <w:rsid w:val="00A822C8"/>
    <w:rsid w:val="00A8387F"/>
    <w:rsid w:val="00A8645F"/>
    <w:rsid w:val="00A868C7"/>
    <w:rsid w:val="00A90956"/>
    <w:rsid w:val="00A9166A"/>
    <w:rsid w:val="00A94D8B"/>
    <w:rsid w:val="00A968EB"/>
    <w:rsid w:val="00AB49ED"/>
    <w:rsid w:val="00AD0776"/>
    <w:rsid w:val="00AD1A46"/>
    <w:rsid w:val="00AD24F4"/>
    <w:rsid w:val="00AD3F1F"/>
    <w:rsid w:val="00AD6A14"/>
    <w:rsid w:val="00AD765D"/>
    <w:rsid w:val="00AE2E8E"/>
    <w:rsid w:val="00AE49EB"/>
    <w:rsid w:val="00AE6E52"/>
    <w:rsid w:val="00AE7E9A"/>
    <w:rsid w:val="00AF0923"/>
    <w:rsid w:val="00B025C5"/>
    <w:rsid w:val="00B051DF"/>
    <w:rsid w:val="00B132CC"/>
    <w:rsid w:val="00B149F0"/>
    <w:rsid w:val="00B16B67"/>
    <w:rsid w:val="00B20441"/>
    <w:rsid w:val="00B22B57"/>
    <w:rsid w:val="00B253A4"/>
    <w:rsid w:val="00B25697"/>
    <w:rsid w:val="00B33121"/>
    <w:rsid w:val="00B36053"/>
    <w:rsid w:val="00B46B29"/>
    <w:rsid w:val="00B54C2D"/>
    <w:rsid w:val="00B55949"/>
    <w:rsid w:val="00B5627C"/>
    <w:rsid w:val="00B5784B"/>
    <w:rsid w:val="00B6091E"/>
    <w:rsid w:val="00B62CE0"/>
    <w:rsid w:val="00B633BC"/>
    <w:rsid w:val="00B64F98"/>
    <w:rsid w:val="00B65217"/>
    <w:rsid w:val="00B7391F"/>
    <w:rsid w:val="00B77B5A"/>
    <w:rsid w:val="00B811B8"/>
    <w:rsid w:val="00B82C10"/>
    <w:rsid w:val="00B86BF0"/>
    <w:rsid w:val="00B9739C"/>
    <w:rsid w:val="00BA6E3A"/>
    <w:rsid w:val="00BA6FED"/>
    <w:rsid w:val="00BA74C0"/>
    <w:rsid w:val="00BB0C3A"/>
    <w:rsid w:val="00BB2490"/>
    <w:rsid w:val="00BB3200"/>
    <w:rsid w:val="00BB55E7"/>
    <w:rsid w:val="00BB7A48"/>
    <w:rsid w:val="00BC2768"/>
    <w:rsid w:val="00BD00D8"/>
    <w:rsid w:val="00BD1BB5"/>
    <w:rsid w:val="00BD6562"/>
    <w:rsid w:val="00BE35A3"/>
    <w:rsid w:val="00BF01E4"/>
    <w:rsid w:val="00BF2357"/>
    <w:rsid w:val="00BF28E8"/>
    <w:rsid w:val="00BF3506"/>
    <w:rsid w:val="00C00868"/>
    <w:rsid w:val="00C06814"/>
    <w:rsid w:val="00C076D2"/>
    <w:rsid w:val="00C13A0B"/>
    <w:rsid w:val="00C15830"/>
    <w:rsid w:val="00C159D0"/>
    <w:rsid w:val="00C16321"/>
    <w:rsid w:val="00C16749"/>
    <w:rsid w:val="00C1681E"/>
    <w:rsid w:val="00C2114B"/>
    <w:rsid w:val="00C220DF"/>
    <w:rsid w:val="00C26CD9"/>
    <w:rsid w:val="00C337BE"/>
    <w:rsid w:val="00C33A0C"/>
    <w:rsid w:val="00C37FAB"/>
    <w:rsid w:val="00C43ED0"/>
    <w:rsid w:val="00C44479"/>
    <w:rsid w:val="00C50538"/>
    <w:rsid w:val="00C538EF"/>
    <w:rsid w:val="00C57F0D"/>
    <w:rsid w:val="00C621F9"/>
    <w:rsid w:val="00C66472"/>
    <w:rsid w:val="00C66A57"/>
    <w:rsid w:val="00C676B8"/>
    <w:rsid w:val="00C73BEF"/>
    <w:rsid w:val="00C74462"/>
    <w:rsid w:val="00C81203"/>
    <w:rsid w:val="00C83A5A"/>
    <w:rsid w:val="00C85520"/>
    <w:rsid w:val="00C8581E"/>
    <w:rsid w:val="00C87D36"/>
    <w:rsid w:val="00C96FD2"/>
    <w:rsid w:val="00C97274"/>
    <w:rsid w:val="00CA1E43"/>
    <w:rsid w:val="00CA438D"/>
    <w:rsid w:val="00CB3C75"/>
    <w:rsid w:val="00CB5A17"/>
    <w:rsid w:val="00CC5216"/>
    <w:rsid w:val="00CD3AF7"/>
    <w:rsid w:val="00CD4628"/>
    <w:rsid w:val="00CE18EB"/>
    <w:rsid w:val="00CF0E63"/>
    <w:rsid w:val="00CF121B"/>
    <w:rsid w:val="00D000B7"/>
    <w:rsid w:val="00D01659"/>
    <w:rsid w:val="00D01B53"/>
    <w:rsid w:val="00D03103"/>
    <w:rsid w:val="00D04F6B"/>
    <w:rsid w:val="00D30EB6"/>
    <w:rsid w:val="00D32CC5"/>
    <w:rsid w:val="00D33A51"/>
    <w:rsid w:val="00D352EE"/>
    <w:rsid w:val="00D4280C"/>
    <w:rsid w:val="00D47599"/>
    <w:rsid w:val="00D55F5C"/>
    <w:rsid w:val="00D6024F"/>
    <w:rsid w:val="00D609DF"/>
    <w:rsid w:val="00D64F32"/>
    <w:rsid w:val="00D736A4"/>
    <w:rsid w:val="00D767A7"/>
    <w:rsid w:val="00D8181C"/>
    <w:rsid w:val="00D81FB1"/>
    <w:rsid w:val="00D83945"/>
    <w:rsid w:val="00D86100"/>
    <w:rsid w:val="00D96DAD"/>
    <w:rsid w:val="00DA117D"/>
    <w:rsid w:val="00DA68E3"/>
    <w:rsid w:val="00DA6A82"/>
    <w:rsid w:val="00DB06C9"/>
    <w:rsid w:val="00DB71A3"/>
    <w:rsid w:val="00DC0194"/>
    <w:rsid w:val="00DC24E7"/>
    <w:rsid w:val="00DC3148"/>
    <w:rsid w:val="00DC55DE"/>
    <w:rsid w:val="00DC619A"/>
    <w:rsid w:val="00DD2972"/>
    <w:rsid w:val="00DD2E0D"/>
    <w:rsid w:val="00DE7E7D"/>
    <w:rsid w:val="00DF1727"/>
    <w:rsid w:val="00DF4578"/>
    <w:rsid w:val="00E03D3E"/>
    <w:rsid w:val="00E05CE7"/>
    <w:rsid w:val="00E06B72"/>
    <w:rsid w:val="00E07233"/>
    <w:rsid w:val="00E07923"/>
    <w:rsid w:val="00E1155D"/>
    <w:rsid w:val="00E1639C"/>
    <w:rsid w:val="00E16AD4"/>
    <w:rsid w:val="00E16D7F"/>
    <w:rsid w:val="00E16F54"/>
    <w:rsid w:val="00E23FA1"/>
    <w:rsid w:val="00E30157"/>
    <w:rsid w:val="00E301DE"/>
    <w:rsid w:val="00E41031"/>
    <w:rsid w:val="00E54E3D"/>
    <w:rsid w:val="00E55F6D"/>
    <w:rsid w:val="00E62C07"/>
    <w:rsid w:val="00E664F5"/>
    <w:rsid w:val="00E71AD7"/>
    <w:rsid w:val="00E72BEC"/>
    <w:rsid w:val="00E77E11"/>
    <w:rsid w:val="00E853D5"/>
    <w:rsid w:val="00E96AB5"/>
    <w:rsid w:val="00EA1142"/>
    <w:rsid w:val="00EA1943"/>
    <w:rsid w:val="00EA3222"/>
    <w:rsid w:val="00EA3717"/>
    <w:rsid w:val="00EA46D9"/>
    <w:rsid w:val="00EB16F5"/>
    <w:rsid w:val="00EB179C"/>
    <w:rsid w:val="00EB4C1B"/>
    <w:rsid w:val="00EC100A"/>
    <w:rsid w:val="00EC15CD"/>
    <w:rsid w:val="00EE48B2"/>
    <w:rsid w:val="00EF0B5D"/>
    <w:rsid w:val="00F00D97"/>
    <w:rsid w:val="00F024A8"/>
    <w:rsid w:val="00F1137F"/>
    <w:rsid w:val="00F14DEA"/>
    <w:rsid w:val="00F2214B"/>
    <w:rsid w:val="00F25669"/>
    <w:rsid w:val="00F30799"/>
    <w:rsid w:val="00F32A91"/>
    <w:rsid w:val="00F340E0"/>
    <w:rsid w:val="00F36B52"/>
    <w:rsid w:val="00F43653"/>
    <w:rsid w:val="00F44145"/>
    <w:rsid w:val="00F44B8A"/>
    <w:rsid w:val="00F45B81"/>
    <w:rsid w:val="00F46786"/>
    <w:rsid w:val="00F579BC"/>
    <w:rsid w:val="00F60EF0"/>
    <w:rsid w:val="00F62390"/>
    <w:rsid w:val="00F725D4"/>
    <w:rsid w:val="00F72821"/>
    <w:rsid w:val="00F7765C"/>
    <w:rsid w:val="00F778D3"/>
    <w:rsid w:val="00F81FCB"/>
    <w:rsid w:val="00F832B6"/>
    <w:rsid w:val="00F836DF"/>
    <w:rsid w:val="00F841CC"/>
    <w:rsid w:val="00F9245B"/>
    <w:rsid w:val="00F930BF"/>
    <w:rsid w:val="00F94290"/>
    <w:rsid w:val="00FA65C6"/>
    <w:rsid w:val="00FC0CD4"/>
    <w:rsid w:val="00FC1C3A"/>
    <w:rsid w:val="00FC4DBD"/>
    <w:rsid w:val="00FD4B67"/>
    <w:rsid w:val="00FD57D2"/>
    <w:rsid w:val="00FD6FA2"/>
    <w:rsid w:val="00FE248A"/>
    <w:rsid w:val="00FE2827"/>
    <w:rsid w:val="00FF7E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50AB2"/>
  <w15:docId w15:val="{A153CB65-DFC3-4275-90FC-CBADBFE46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BA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48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48A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148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48A2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18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18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莉</dc:creator>
  <cp:keywords/>
  <dc:description/>
  <cp:lastModifiedBy>qingchen fu</cp:lastModifiedBy>
  <cp:revision>16</cp:revision>
  <cp:lastPrinted>2016-05-03T07:48:00Z</cp:lastPrinted>
  <dcterms:created xsi:type="dcterms:W3CDTF">2014-06-10T00:43:00Z</dcterms:created>
  <dcterms:modified xsi:type="dcterms:W3CDTF">2019-05-26T14:12:00Z</dcterms:modified>
</cp:coreProperties>
</file>